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FB88AC" w14:textId="77777777" w:rsidR="0044424E" w:rsidRPr="00713F25" w:rsidRDefault="0044424E" w:rsidP="0044424E">
      <w:pPr>
        <w:pStyle w:val="Heading1"/>
        <w:spacing w:line="240" w:lineRule="auto"/>
        <w:rPr>
          <w:rFonts w:ascii="Times New Roman" w:hAnsi="Times New Roman" w:cs="Times New Roman"/>
          <w:b/>
          <w:color w:val="auto"/>
          <w:sz w:val="24"/>
        </w:rPr>
      </w:pPr>
      <w:r>
        <w:rPr>
          <w:rFonts w:ascii="Times New Roman" w:hAnsi="Times New Roman" w:cs="Times New Roman"/>
          <w:b/>
          <w:color w:val="auto"/>
          <w:sz w:val="24"/>
        </w:rPr>
        <w:t xml:space="preserve">APPENDIX </w:t>
      </w:r>
    </w:p>
    <w:p w14:paraId="7AB6E03C" w14:textId="77777777" w:rsidR="0044424E" w:rsidRPr="007A4F22" w:rsidRDefault="0044424E" w:rsidP="0044424E">
      <w:pPr>
        <w:spacing w:line="240" w:lineRule="auto"/>
        <w:rPr>
          <w:rFonts w:ascii="Times New Roman" w:hAnsi="Times New Roman" w:cs="Times New Roman"/>
          <w:sz w:val="24"/>
          <w:szCs w:val="24"/>
          <w:lang w:val="id-ID"/>
        </w:rPr>
      </w:pPr>
      <w:r w:rsidRPr="007A4F22">
        <w:rPr>
          <w:rFonts w:ascii="Times New Roman" w:hAnsi="Times New Roman" w:cs="Times New Roman"/>
          <w:sz w:val="24"/>
          <w:szCs w:val="24"/>
          <w:lang w:val="id-ID"/>
        </w:rPr>
        <w:t>Video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-ID"/>
        </w:rPr>
        <w:t>Script</w:t>
      </w:r>
      <w:proofErr w:type="spellEnd"/>
    </w:p>
    <w:p w14:paraId="54C54F03" w14:textId="77777777" w:rsidR="0044424E" w:rsidRPr="007A4F22" w:rsidRDefault="0044424E" w:rsidP="0044424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7A4F22">
        <w:rPr>
          <w:rFonts w:ascii="Times New Roman" w:hAnsi="Times New Roman" w:cs="Times New Roman"/>
          <w:b/>
          <w:sz w:val="24"/>
          <w:szCs w:val="24"/>
          <w:lang w:val="id-ID"/>
        </w:rPr>
        <w:t>Dilan 1990 edisi biasa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1271"/>
        <w:gridCol w:w="6804"/>
      </w:tblGrid>
      <w:tr w:rsidR="0044424E" w:rsidRPr="007A4F22" w14:paraId="45A95A43" w14:textId="77777777" w:rsidTr="000F466A">
        <w:tc>
          <w:tcPr>
            <w:tcW w:w="1271" w:type="dxa"/>
          </w:tcPr>
          <w:p w14:paraId="3075119D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Dilan </w:t>
            </w:r>
          </w:p>
        </w:tc>
        <w:tc>
          <w:tcPr>
            <w:tcW w:w="6804" w:type="dxa"/>
          </w:tcPr>
          <w:p w14:paraId="1631809D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,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</w:t>
            </w:r>
            <w:proofErr w:type="spellEnd"/>
          </w:p>
          <w:p w14:paraId="041FD2F1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Aku boleh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anya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susuatu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?</w:t>
            </w:r>
          </w:p>
          <w:p w14:paraId="53EC1B1A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bookmarkStart w:id="0" w:name="_Hlk516133758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olong jawab pertanyaanku kali ini saja!</w:t>
            </w:r>
          </w:p>
          <w:p w14:paraId="23D88D16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Setelah ini kamu boleh pergi meninggalkanku</w:t>
            </w:r>
            <w:bookmarkEnd w:id="0"/>
          </w:p>
        </w:tc>
      </w:tr>
      <w:tr w:rsidR="0044424E" w:rsidRPr="007A4F22" w14:paraId="60F26164" w14:textId="77777777" w:rsidTr="000F466A">
        <w:tc>
          <w:tcPr>
            <w:tcW w:w="1271" w:type="dxa"/>
          </w:tcPr>
          <w:p w14:paraId="0CF88AF1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</w:t>
            </w:r>
            <w:proofErr w:type="spellEnd"/>
          </w:p>
        </w:tc>
        <w:tc>
          <w:tcPr>
            <w:tcW w:w="6804" w:type="dxa"/>
          </w:tcPr>
          <w:p w14:paraId="35F707C8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au tanya apa?</w:t>
            </w:r>
          </w:p>
        </w:tc>
      </w:tr>
      <w:tr w:rsidR="0044424E" w:rsidRPr="007A4F22" w14:paraId="432191A0" w14:textId="77777777" w:rsidTr="000F466A">
        <w:tc>
          <w:tcPr>
            <w:tcW w:w="1271" w:type="dxa"/>
          </w:tcPr>
          <w:p w14:paraId="4D8F1C15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Dilan </w:t>
            </w:r>
          </w:p>
        </w:tc>
        <w:tc>
          <w:tcPr>
            <w:tcW w:w="6804" w:type="dxa"/>
          </w:tcPr>
          <w:p w14:paraId="06353AE8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Menurutmu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diantara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bu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Khofifah dan gus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pul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, bagusan mana? </w:t>
            </w:r>
          </w:p>
        </w:tc>
      </w:tr>
      <w:tr w:rsidR="0044424E" w:rsidRPr="007A4F22" w14:paraId="16ED3A91" w14:textId="77777777" w:rsidTr="000F466A">
        <w:tc>
          <w:tcPr>
            <w:tcW w:w="1271" w:type="dxa"/>
            <w:shd w:val="clear" w:color="auto" w:fill="auto"/>
          </w:tcPr>
          <w:p w14:paraId="79DC7B91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</w:t>
            </w:r>
            <w:proofErr w:type="spellEnd"/>
          </w:p>
        </w:tc>
        <w:tc>
          <w:tcPr>
            <w:tcW w:w="6804" w:type="dxa"/>
            <w:shd w:val="clear" w:color="auto" w:fill="auto"/>
          </w:tcPr>
          <w:p w14:paraId="1A7D5EB7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Dua-duanya bagus, putra-putri terbaik di Jawa Timur.</w:t>
            </w:r>
          </w:p>
          <w:p w14:paraId="56A761D4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bookmarkStart w:id="1" w:name="_Hlk516101744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Bu Khofifah pengalam </w:t>
            </w:r>
            <w:r w:rsidRPr="007A4F22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3 tahun jadi menteri sosial</w:t>
            </w: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, </w:t>
            </w:r>
          </w:p>
          <w:p w14:paraId="6E60E990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Gus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pul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galaman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r w:rsidRPr="007A4F22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 xml:space="preserve">10 tahun </w:t>
            </w:r>
            <w:proofErr w:type="spellStart"/>
            <w:r w:rsidRPr="007A4F22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ngurusin</w:t>
            </w:r>
            <w:proofErr w:type="spellEnd"/>
            <w:r w:rsidRPr="007A4F22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 xml:space="preserve"> Jawa Timur</w:t>
            </w: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bersama pakde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Karwo</w:t>
            </w:r>
            <w:bookmarkEnd w:id="1"/>
            <w:proofErr w:type="spellEnd"/>
          </w:p>
        </w:tc>
      </w:tr>
      <w:tr w:rsidR="0044424E" w:rsidRPr="007A4F22" w14:paraId="51FD47E8" w14:textId="77777777" w:rsidTr="000F466A">
        <w:tc>
          <w:tcPr>
            <w:tcW w:w="1271" w:type="dxa"/>
            <w:shd w:val="clear" w:color="auto" w:fill="auto"/>
          </w:tcPr>
          <w:p w14:paraId="25EC8CE4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Dilan </w:t>
            </w:r>
          </w:p>
        </w:tc>
        <w:tc>
          <w:tcPr>
            <w:tcW w:w="6804" w:type="dxa"/>
            <w:shd w:val="clear" w:color="auto" w:fill="auto"/>
          </w:tcPr>
          <w:p w14:paraId="7EE5D3DA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Terus kamu </w:t>
            </w:r>
            <w:r w:rsidRPr="00E62608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pilih</w:t>
            </w: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siapa?</w:t>
            </w:r>
          </w:p>
        </w:tc>
      </w:tr>
      <w:tr w:rsidR="0044424E" w:rsidRPr="007A4F22" w14:paraId="2B1C153F" w14:textId="77777777" w:rsidTr="000F466A">
        <w:tc>
          <w:tcPr>
            <w:tcW w:w="1271" w:type="dxa"/>
            <w:shd w:val="clear" w:color="auto" w:fill="auto"/>
          </w:tcPr>
          <w:p w14:paraId="7CBC76E7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</w:t>
            </w:r>
            <w:proofErr w:type="spellEnd"/>
          </w:p>
        </w:tc>
        <w:tc>
          <w:tcPr>
            <w:tcW w:w="6804" w:type="dxa"/>
            <w:shd w:val="clear" w:color="auto" w:fill="auto"/>
          </w:tcPr>
          <w:p w14:paraId="652A8423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bookmarkStart w:id="2" w:name="_Hlk516102548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Ya tergantung, </w:t>
            </w:r>
            <w:bookmarkEnd w:id="2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sebenarnya Pilkada ini </w:t>
            </w:r>
            <w:r w:rsidRPr="00E62608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pilih</w:t>
            </w: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Menteri atau Gubernur?</w:t>
            </w:r>
          </w:p>
        </w:tc>
      </w:tr>
      <w:tr w:rsidR="0044424E" w:rsidRPr="00B31836" w14:paraId="7FF939AE" w14:textId="77777777" w:rsidTr="000F466A">
        <w:tc>
          <w:tcPr>
            <w:tcW w:w="8075" w:type="dxa"/>
            <w:gridSpan w:val="2"/>
          </w:tcPr>
          <w:p w14:paraId="6F67E641" w14:textId="77777777" w:rsidR="0044424E" w:rsidRPr="00B31836" w:rsidRDefault="0044424E" w:rsidP="000F466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bookmarkStart w:id="3" w:name="_Hlk516169748"/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Pilkada Jawa Timur </w:t>
            </w:r>
            <w:r w:rsidRPr="00E62608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pilih</w:t>
            </w:r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yang </w:t>
            </w:r>
            <w:r w:rsidRPr="00B31836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pengalaman</w:t>
            </w:r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dan </w:t>
            </w:r>
            <w:r w:rsidRPr="00E62608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paham</w:t>
            </w:r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mengurus Jawa Timur</w:t>
            </w:r>
            <w:bookmarkEnd w:id="3"/>
          </w:p>
        </w:tc>
      </w:tr>
      <w:tr w:rsidR="0044424E" w:rsidRPr="007A4F22" w14:paraId="10836E20" w14:textId="77777777" w:rsidTr="000F466A">
        <w:tc>
          <w:tcPr>
            <w:tcW w:w="1271" w:type="dxa"/>
          </w:tcPr>
          <w:p w14:paraId="1726C1F9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Dilan </w:t>
            </w:r>
          </w:p>
        </w:tc>
        <w:tc>
          <w:tcPr>
            <w:tcW w:w="6804" w:type="dxa"/>
          </w:tcPr>
          <w:p w14:paraId="44EC2760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</w:t>
            </w:r>
            <w:proofErr w:type="spellEnd"/>
          </w:p>
          <w:p w14:paraId="32AF7760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Kalau Pilkada itu singkatan dari pemilihan kekasih idaman, aku pasti </w:t>
            </w:r>
            <w:r w:rsidRPr="00E62608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pilih</w:t>
            </w: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kamu karena kamu paling </w:t>
            </w:r>
            <w:r w:rsidRPr="00B31836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pengalaman</w:t>
            </w: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bikin aku jatuh cinta</w:t>
            </w:r>
          </w:p>
        </w:tc>
      </w:tr>
    </w:tbl>
    <w:p w14:paraId="1D2489B5" w14:textId="77777777" w:rsidR="0044424E" w:rsidRPr="007A4F22" w:rsidRDefault="0044424E" w:rsidP="0044424E">
      <w:pPr>
        <w:spacing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1DC3B48E" w14:textId="77777777" w:rsidR="0044424E" w:rsidRPr="007A4F22" w:rsidRDefault="0044424E" w:rsidP="0044424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7A4F22">
        <w:rPr>
          <w:rFonts w:ascii="Times New Roman" w:hAnsi="Times New Roman" w:cs="Times New Roman"/>
          <w:b/>
          <w:sz w:val="24"/>
          <w:szCs w:val="24"/>
          <w:lang w:val="id-ID"/>
        </w:rPr>
        <w:t>Dilan 1990 edisi Santri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1271"/>
        <w:gridCol w:w="6804"/>
      </w:tblGrid>
      <w:tr w:rsidR="0044424E" w:rsidRPr="007A4F22" w14:paraId="553CB979" w14:textId="77777777" w:rsidTr="000F466A">
        <w:tc>
          <w:tcPr>
            <w:tcW w:w="1271" w:type="dxa"/>
          </w:tcPr>
          <w:p w14:paraId="77F27038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Dilan </w:t>
            </w:r>
          </w:p>
        </w:tc>
        <w:tc>
          <w:tcPr>
            <w:tcW w:w="6804" w:type="dxa"/>
          </w:tcPr>
          <w:p w14:paraId="2AC7FCDF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h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,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h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,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h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</w:p>
        </w:tc>
      </w:tr>
      <w:tr w:rsidR="0044424E" w:rsidRPr="007A4F22" w14:paraId="5A33E098" w14:textId="77777777" w:rsidTr="000F466A">
        <w:tc>
          <w:tcPr>
            <w:tcW w:w="1271" w:type="dxa"/>
            <w:shd w:val="clear" w:color="auto" w:fill="auto"/>
          </w:tcPr>
          <w:p w14:paraId="15A43538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h</w:t>
            </w:r>
            <w:proofErr w:type="spellEnd"/>
          </w:p>
        </w:tc>
        <w:tc>
          <w:tcPr>
            <w:tcW w:w="6804" w:type="dxa"/>
            <w:shd w:val="clear" w:color="auto" w:fill="auto"/>
          </w:tcPr>
          <w:p w14:paraId="579A6C26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Waalaikumsalama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warohmatulalhi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wabarokatuh</w:t>
            </w:r>
            <w:proofErr w:type="spellEnd"/>
          </w:p>
        </w:tc>
      </w:tr>
      <w:tr w:rsidR="0044424E" w:rsidRPr="007A4F22" w14:paraId="7845D547" w14:textId="77777777" w:rsidTr="000F466A">
        <w:tc>
          <w:tcPr>
            <w:tcW w:w="1271" w:type="dxa"/>
            <w:shd w:val="clear" w:color="auto" w:fill="auto"/>
          </w:tcPr>
          <w:p w14:paraId="133C0B8D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Dilan </w:t>
            </w:r>
          </w:p>
        </w:tc>
        <w:tc>
          <w:tcPr>
            <w:tcW w:w="6804" w:type="dxa"/>
            <w:shd w:val="clear" w:color="auto" w:fill="auto"/>
          </w:tcPr>
          <w:p w14:paraId="0193DC05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aaf,</w:t>
            </w:r>
          </w:p>
          <w:p w14:paraId="206C5D59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Assalamualaikum,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h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</w:p>
        </w:tc>
      </w:tr>
      <w:tr w:rsidR="0044424E" w:rsidRPr="007A4F22" w14:paraId="3CEC365C" w14:textId="77777777" w:rsidTr="000F466A">
        <w:tc>
          <w:tcPr>
            <w:tcW w:w="1271" w:type="dxa"/>
            <w:shd w:val="clear" w:color="auto" w:fill="auto"/>
          </w:tcPr>
          <w:p w14:paraId="2A14081B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h</w:t>
            </w:r>
            <w:proofErr w:type="spellEnd"/>
          </w:p>
        </w:tc>
        <w:tc>
          <w:tcPr>
            <w:tcW w:w="6804" w:type="dxa"/>
            <w:shd w:val="clear" w:color="auto" w:fill="auto"/>
          </w:tcPr>
          <w:p w14:paraId="5D87C70D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Waalaikumsalam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</w:p>
        </w:tc>
      </w:tr>
      <w:tr w:rsidR="0044424E" w:rsidRPr="007A4F22" w14:paraId="7066F4BF" w14:textId="77777777" w:rsidTr="000F466A">
        <w:tc>
          <w:tcPr>
            <w:tcW w:w="1271" w:type="dxa"/>
            <w:shd w:val="clear" w:color="auto" w:fill="auto"/>
          </w:tcPr>
          <w:p w14:paraId="4CEE2BD5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Dilan </w:t>
            </w:r>
          </w:p>
        </w:tc>
        <w:tc>
          <w:tcPr>
            <w:tcW w:w="6804" w:type="dxa"/>
            <w:shd w:val="clear" w:color="auto" w:fill="auto"/>
          </w:tcPr>
          <w:p w14:paraId="68145DFF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ku masih menunggu jawaban yang kemarin</w:t>
            </w:r>
          </w:p>
        </w:tc>
      </w:tr>
      <w:tr w:rsidR="0044424E" w:rsidRPr="007A4F22" w14:paraId="0A2C9489" w14:textId="77777777" w:rsidTr="000F466A">
        <w:tc>
          <w:tcPr>
            <w:tcW w:w="1271" w:type="dxa"/>
            <w:shd w:val="clear" w:color="auto" w:fill="auto"/>
          </w:tcPr>
          <w:p w14:paraId="38C83FEB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h</w:t>
            </w:r>
            <w:proofErr w:type="spellEnd"/>
          </w:p>
        </w:tc>
        <w:tc>
          <w:tcPr>
            <w:tcW w:w="6804" w:type="dxa"/>
            <w:shd w:val="clear" w:color="auto" w:fill="auto"/>
          </w:tcPr>
          <w:p w14:paraId="7548F003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Maaf aku belum bisa, lebih baik kamu mundur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ja</w:t>
            </w:r>
            <w:proofErr w:type="spellEnd"/>
          </w:p>
        </w:tc>
      </w:tr>
      <w:tr w:rsidR="0044424E" w:rsidRPr="007A4F22" w14:paraId="5643200D" w14:textId="77777777" w:rsidTr="000F466A">
        <w:tc>
          <w:tcPr>
            <w:tcW w:w="1271" w:type="dxa"/>
            <w:shd w:val="clear" w:color="auto" w:fill="auto"/>
          </w:tcPr>
          <w:p w14:paraId="6B4AFF8B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Dilan </w:t>
            </w:r>
          </w:p>
        </w:tc>
        <w:tc>
          <w:tcPr>
            <w:tcW w:w="6804" w:type="dxa"/>
            <w:shd w:val="clear" w:color="auto" w:fill="auto"/>
          </w:tcPr>
          <w:p w14:paraId="373A650B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Aku enggak bisa mundur karena mencintaimu adalah amanah </w:t>
            </w:r>
          </w:p>
        </w:tc>
      </w:tr>
      <w:tr w:rsidR="0044424E" w:rsidRPr="007A4F22" w14:paraId="5ED8D4C1" w14:textId="77777777" w:rsidTr="000F466A">
        <w:tc>
          <w:tcPr>
            <w:tcW w:w="1271" w:type="dxa"/>
            <w:shd w:val="clear" w:color="auto" w:fill="auto"/>
          </w:tcPr>
          <w:p w14:paraId="68317062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h</w:t>
            </w:r>
            <w:proofErr w:type="spellEnd"/>
          </w:p>
        </w:tc>
        <w:tc>
          <w:tcPr>
            <w:tcW w:w="6804" w:type="dxa"/>
            <w:shd w:val="clear" w:color="auto" w:fill="auto"/>
          </w:tcPr>
          <w:p w14:paraId="4BB13B63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Amanah? </w:t>
            </w:r>
          </w:p>
          <w:p w14:paraId="6940325C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Amanah dari siapa? </w:t>
            </w:r>
          </w:p>
        </w:tc>
      </w:tr>
      <w:tr w:rsidR="0044424E" w:rsidRPr="007A4F22" w14:paraId="729DF84B" w14:textId="77777777" w:rsidTr="000F466A">
        <w:tc>
          <w:tcPr>
            <w:tcW w:w="1271" w:type="dxa"/>
            <w:shd w:val="clear" w:color="auto" w:fill="auto"/>
          </w:tcPr>
          <w:p w14:paraId="3F66C814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Dilan </w:t>
            </w:r>
          </w:p>
        </w:tc>
        <w:tc>
          <w:tcPr>
            <w:tcW w:w="6804" w:type="dxa"/>
            <w:shd w:val="clear" w:color="auto" w:fill="auto"/>
          </w:tcPr>
          <w:p w14:paraId="65168A8B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F023AA">
              <w:rPr>
                <w:rFonts w:ascii="Times New Roman" w:hAnsi="Times New Roman" w:cs="Times New Roman"/>
                <w:i/>
                <w:sz w:val="24"/>
                <w:szCs w:val="24"/>
                <w:lang w:val="id-ID"/>
              </w:rPr>
              <w:t>Amanah</w:t>
            </w: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dari hati,</w:t>
            </w:r>
          </w:p>
          <w:p w14:paraId="2CCDEA30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Semua yang diamanahkan oleh hati </w:t>
            </w:r>
            <w:r w:rsidRPr="007A4F22">
              <w:rPr>
                <w:rFonts w:ascii="Times New Roman" w:hAnsi="Times New Roman" w:cs="Times New Roman"/>
                <w:b/>
                <w:i/>
                <w:sz w:val="24"/>
                <w:szCs w:val="24"/>
                <w:lang w:val="id-ID"/>
              </w:rPr>
              <w:t>akan</w:t>
            </w: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diperjuangkan dengan sepenuh hati.</w:t>
            </w:r>
          </w:p>
        </w:tc>
      </w:tr>
      <w:tr w:rsidR="0044424E" w:rsidRPr="007A4F22" w14:paraId="5BB5FB20" w14:textId="77777777" w:rsidTr="000F466A">
        <w:tc>
          <w:tcPr>
            <w:tcW w:w="1271" w:type="dxa"/>
            <w:shd w:val="clear" w:color="auto" w:fill="auto"/>
          </w:tcPr>
          <w:p w14:paraId="314B52AD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h</w:t>
            </w:r>
            <w:proofErr w:type="spellEnd"/>
          </w:p>
        </w:tc>
        <w:tc>
          <w:tcPr>
            <w:tcW w:w="6804" w:type="dxa"/>
            <w:shd w:val="clear" w:color="auto" w:fill="auto"/>
          </w:tcPr>
          <w:p w14:paraId="31AF9363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Maksudmu seperti gus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pul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?</w:t>
            </w:r>
          </w:p>
          <w:p w14:paraId="37B5FCF4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Yang </w:t>
            </w:r>
            <w:r w:rsidRPr="00E62608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menjalankan</w:t>
            </w: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r w:rsidRPr="007A4F22">
              <w:rPr>
                <w:rFonts w:ascii="Times New Roman" w:hAnsi="Times New Roman" w:cs="Times New Roman"/>
                <w:b/>
                <w:i/>
                <w:sz w:val="24"/>
                <w:szCs w:val="24"/>
                <w:lang w:val="id-ID"/>
              </w:rPr>
              <w:t>amanah</w:t>
            </w: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sepenuh hati sebagai wakil gubernur Jawa Timur selama 10 tahun dan </w:t>
            </w:r>
            <w:r w:rsidRPr="007A4F22">
              <w:rPr>
                <w:rFonts w:ascii="Times New Roman" w:hAnsi="Times New Roman" w:cs="Times New Roman"/>
                <w:sz w:val="24"/>
                <w:szCs w:val="24"/>
              </w:rPr>
              <w:t>enggak</w:t>
            </w: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[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] tertarik sama jabatan lain?</w:t>
            </w:r>
          </w:p>
        </w:tc>
      </w:tr>
      <w:tr w:rsidR="0044424E" w:rsidRPr="007A4F22" w14:paraId="012790A7" w14:textId="77777777" w:rsidTr="000F466A">
        <w:tc>
          <w:tcPr>
            <w:tcW w:w="1271" w:type="dxa"/>
            <w:shd w:val="clear" w:color="auto" w:fill="auto"/>
          </w:tcPr>
          <w:p w14:paraId="6F6FD656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Dilan </w:t>
            </w:r>
          </w:p>
        </w:tc>
        <w:tc>
          <w:tcPr>
            <w:tcW w:w="6804" w:type="dxa"/>
            <w:shd w:val="clear" w:color="auto" w:fill="auto"/>
          </w:tcPr>
          <w:p w14:paraId="307E87AC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nsyaallah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</w:p>
        </w:tc>
      </w:tr>
      <w:tr w:rsidR="0044424E" w:rsidRPr="007A4F22" w14:paraId="5D15EF80" w14:textId="77777777" w:rsidTr="000F466A">
        <w:tc>
          <w:tcPr>
            <w:tcW w:w="1271" w:type="dxa"/>
            <w:shd w:val="clear" w:color="auto" w:fill="auto"/>
          </w:tcPr>
          <w:p w14:paraId="65E50EDD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h</w:t>
            </w:r>
            <w:proofErr w:type="spellEnd"/>
          </w:p>
        </w:tc>
        <w:tc>
          <w:tcPr>
            <w:tcW w:w="6804" w:type="dxa"/>
            <w:shd w:val="clear" w:color="auto" w:fill="auto"/>
          </w:tcPr>
          <w:p w14:paraId="1F7816F8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Kamu tahu apa yang paling ditakuti sama perempuan?</w:t>
            </w:r>
          </w:p>
        </w:tc>
      </w:tr>
      <w:tr w:rsidR="0044424E" w:rsidRPr="007A4F22" w14:paraId="79C5EB62" w14:textId="77777777" w:rsidTr="000F466A">
        <w:tc>
          <w:tcPr>
            <w:tcW w:w="1271" w:type="dxa"/>
            <w:shd w:val="clear" w:color="auto" w:fill="auto"/>
          </w:tcPr>
          <w:p w14:paraId="2D91DF50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Dilan </w:t>
            </w:r>
          </w:p>
        </w:tc>
        <w:tc>
          <w:tcPr>
            <w:tcW w:w="6804" w:type="dxa"/>
            <w:shd w:val="clear" w:color="auto" w:fill="auto"/>
          </w:tcPr>
          <w:p w14:paraId="5030C36C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Apa? </w:t>
            </w:r>
          </w:p>
        </w:tc>
      </w:tr>
      <w:tr w:rsidR="0044424E" w:rsidRPr="007A4F22" w14:paraId="53C8A275" w14:textId="77777777" w:rsidTr="000F466A">
        <w:tc>
          <w:tcPr>
            <w:tcW w:w="1271" w:type="dxa"/>
            <w:shd w:val="clear" w:color="auto" w:fill="auto"/>
          </w:tcPr>
          <w:p w14:paraId="38E4170C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</w:t>
            </w:r>
            <w:proofErr w:type="spellEnd"/>
          </w:p>
        </w:tc>
        <w:tc>
          <w:tcPr>
            <w:tcW w:w="6804" w:type="dxa"/>
            <w:shd w:val="clear" w:color="auto" w:fill="auto"/>
          </w:tcPr>
          <w:p w14:paraId="2154F85C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Ditinggal pergi di saat lagi sayang-sayangnya</w:t>
            </w:r>
          </w:p>
        </w:tc>
      </w:tr>
      <w:tr w:rsidR="0044424E" w:rsidRPr="00B31836" w14:paraId="03F288CC" w14:textId="77777777" w:rsidTr="000F466A">
        <w:tc>
          <w:tcPr>
            <w:tcW w:w="8075" w:type="dxa"/>
            <w:gridSpan w:val="2"/>
          </w:tcPr>
          <w:p w14:paraId="530D55D1" w14:textId="77777777" w:rsidR="0044424E" w:rsidRPr="00B31836" w:rsidRDefault="0044424E" w:rsidP="000F466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bookmarkStart w:id="4" w:name="_Hlk516168038"/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lastRenderedPageBreak/>
              <w:t xml:space="preserve">Gus </w:t>
            </w:r>
            <w:proofErr w:type="spellStart"/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pul</w:t>
            </w:r>
            <w:proofErr w:type="spellEnd"/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r w:rsidRPr="00E62608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menjalankan</w:t>
            </w:r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r w:rsidRPr="00F023AA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amanah</w:t>
            </w:r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sepenuh hati</w:t>
            </w:r>
          </w:p>
          <w:p w14:paraId="41A221AC" w14:textId="77777777" w:rsidR="0044424E" w:rsidRPr="00B31836" w:rsidRDefault="0044424E" w:rsidP="000F466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Gus </w:t>
            </w:r>
            <w:proofErr w:type="spellStart"/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pul</w:t>
            </w:r>
            <w:proofErr w:type="spellEnd"/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akkan</w:t>
            </w:r>
            <w:proofErr w:type="spellEnd"/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meninggalkan pergi</w:t>
            </w:r>
            <w:bookmarkEnd w:id="4"/>
          </w:p>
        </w:tc>
      </w:tr>
      <w:tr w:rsidR="0044424E" w:rsidRPr="007A4F22" w14:paraId="7A6CA15A" w14:textId="77777777" w:rsidTr="000F466A">
        <w:tc>
          <w:tcPr>
            <w:tcW w:w="1271" w:type="dxa"/>
          </w:tcPr>
          <w:p w14:paraId="0A76AE43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Dilan</w:t>
            </w:r>
          </w:p>
        </w:tc>
        <w:tc>
          <w:tcPr>
            <w:tcW w:w="6804" w:type="dxa"/>
          </w:tcPr>
          <w:p w14:paraId="06080401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h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,</w:t>
            </w:r>
          </w:p>
          <w:p w14:paraId="7C8E4EA9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Semua yang diniatkan dengan bismillah,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akkan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mundur di tengah-tengah</w:t>
            </w:r>
          </w:p>
        </w:tc>
      </w:tr>
    </w:tbl>
    <w:p w14:paraId="3476F28E" w14:textId="77777777" w:rsidR="0044424E" w:rsidRPr="007A4F22" w:rsidRDefault="0044424E" w:rsidP="0044424E">
      <w:pPr>
        <w:spacing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52440AF9" w14:textId="77777777" w:rsidR="0044424E" w:rsidRPr="007A4F22" w:rsidRDefault="0044424E" w:rsidP="0044424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7A4F22">
        <w:rPr>
          <w:rFonts w:ascii="Times New Roman" w:hAnsi="Times New Roman" w:cs="Times New Roman"/>
          <w:b/>
          <w:sz w:val="24"/>
          <w:szCs w:val="24"/>
          <w:lang w:val="id-ID"/>
        </w:rPr>
        <w:t xml:space="preserve">Dilan 1990 edisi </w:t>
      </w:r>
      <w:proofErr w:type="spellStart"/>
      <w:r w:rsidRPr="007A4F22">
        <w:rPr>
          <w:rFonts w:ascii="Times New Roman" w:hAnsi="Times New Roman" w:cs="Times New Roman"/>
          <w:b/>
          <w:sz w:val="24"/>
          <w:szCs w:val="24"/>
          <w:lang w:val="id-ID"/>
        </w:rPr>
        <w:t>Milenasari</w:t>
      </w:r>
      <w:proofErr w:type="spellEnd"/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1298"/>
        <w:gridCol w:w="6777"/>
      </w:tblGrid>
      <w:tr w:rsidR="0044424E" w:rsidRPr="007A4F22" w14:paraId="3D6F037A" w14:textId="77777777" w:rsidTr="000F466A">
        <w:tc>
          <w:tcPr>
            <w:tcW w:w="1298" w:type="dxa"/>
          </w:tcPr>
          <w:p w14:paraId="1765E70C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Wiro S</w:t>
            </w:r>
          </w:p>
        </w:tc>
        <w:tc>
          <w:tcPr>
            <w:tcW w:w="6777" w:type="dxa"/>
          </w:tcPr>
          <w:p w14:paraId="3B5D831D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esari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,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sari</w:t>
            </w:r>
            <w:proofErr w:type="spellEnd"/>
          </w:p>
          <w:p w14:paraId="0D7BBB84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Harus kuucapkan berapa kali?</w:t>
            </w:r>
          </w:p>
          <w:p w14:paraId="5ED57178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ku ingin menikahimu, bukan karena ingin hidup denganmu, tapi karena aku tidak bisa hidup tanpamu</w:t>
            </w:r>
          </w:p>
        </w:tc>
      </w:tr>
      <w:tr w:rsidR="0044424E" w:rsidRPr="007A4F22" w14:paraId="657DD17F" w14:textId="77777777" w:rsidTr="000F466A">
        <w:tc>
          <w:tcPr>
            <w:tcW w:w="1298" w:type="dxa"/>
            <w:shd w:val="clear" w:color="auto" w:fill="auto"/>
          </w:tcPr>
          <w:p w14:paraId="66E534F6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sari</w:t>
            </w:r>
            <w:proofErr w:type="spellEnd"/>
          </w:p>
        </w:tc>
        <w:tc>
          <w:tcPr>
            <w:tcW w:w="6777" w:type="dxa"/>
            <w:shd w:val="clear" w:color="auto" w:fill="auto"/>
          </w:tcPr>
          <w:p w14:paraId="022DB2D0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ahhhhhh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, maaf kakang</w:t>
            </w:r>
          </w:p>
          <w:p w14:paraId="2E318931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Aku tak [tidak] pantas untukmu </w:t>
            </w:r>
          </w:p>
          <w:p w14:paraId="3D68D60C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ku hanya gadis dusun, sedangkan Kakang seorang pendekar darah biru. Punya derajat dan kepandaian yang tinggi.</w:t>
            </w:r>
          </w:p>
          <w:p w14:paraId="79E87282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Bahkan, kakang pantas untuk menjadi gubernur Jawa Timur.</w:t>
            </w:r>
          </w:p>
        </w:tc>
      </w:tr>
      <w:tr w:rsidR="0044424E" w:rsidRPr="007A4F22" w14:paraId="356BB7C4" w14:textId="77777777" w:rsidTr="000F466A">
        <w:tc>
          <w:tcPr>
            <w:tcW w:w="1298" w:type="dxa"/>
            <w:shd w:val="clear" w:color="auto" w:fill="auto"/>
          </w:tcPr>
          <w:p w14:paraId="26DAE11C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Wiro S</w:t>
            </w:r>
          </w:p>
        </w:tc>
        <w:tc>
          <w:tcPr>
            <w:tcW w:w="6777" w:type="dxa"/>
            <w:shd w:val="clear" w:color="auto" w:fill="auto"/>
          </w:tcPr>
          <w:p w14:paraId="35FABF32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Kamu pikir gampang?</w:t>
            </w:r>
          </w:p>
          <w:p w14:paraId="6F85BAB3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bookmarkStart w:id="5" w:name="_Hlk516133512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Menjadi seorang gubernur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sangatlah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kompleks, dari soal lapangan kerja, pertanian, infrastruktur, pendidikan kesejahteraan, sosial pariwisata, koordinasi antar kepala daerah dan banyak lagi.</w:t>
            </w:r>
          </w:p>
          <w:p w14:paraId="7858678D" w14:textId="77777777" w:rsidR="0044424E" w:rsidRPr="00B31836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Terlalu berat untuk seorang pendekar, </w:t>
            </w:r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bahkan untuk seorang menteri yang biasa menangani hanya satu masalah</w:t>
            </w:r>
            <w:bookmarkEnd w:id="5"/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.</w:t>
            </w:r>
          </w:p>
          <w:p w14:paraId="7289763E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Biar itu tugas gus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pul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saja</w:t>
            </w:r>
          </w:p>
          <w:p w14:paraId="1E8A29A1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Karena tugasku adalah mencintaimu seumur hidupku </w:t>
            </w:r>
          </w:p>
        </w:tc>
      </w:tr>
      <w:tr w:rsidR="0044424E" w:rsidRPr="007A4F22" w14:paraId="5C98CD2E" w14:textId="77777777" w:rsidTr="000F466A">
        <w:tc>
          <w:tcPr>
            <w:tcW w:w="1298" w:type="dxa"/>
            <w:shd w:val="clear" w:color="auto" w:fill="auto"/>
          </w:tcPr>
          <w:p w14:paraId="0075AF7A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sari</w:t>
            </w:r>
            <w:proofErr w:type="spellEnd"/>
          </w:p>
        </w:tc>
        <w:tc>
          <w:tcPr>
            <w:tcW w:w="6777" w:type="dxa"/>
            <w:shd w:val="clear" w:color="auto" w:fill="auto"/>
          </w:tcPr>
          <w:p w14:paraId="3DD9838F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ahh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... maaf kakang </w:t>
            </w:r>
          </w:p>
        </w:tc>
      </w:tr>
      <w:tr w:rsidR="0044424E" w:rsidRPr="007A4F22" w14:paraId="4BFE92CB" w14:textId="77777777" w:rsidTr="000F466A">
        <w:tc>
          <w:tcPr>
            <w:tcW w:w="1298" w:type="dxa"/>
            <w:shd w:val="clear" w:color="auto" w:fill="auto"/>
          </w:tcPr>
          <w:p w14:paraId="6D0446E8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Wiro S</w:t>
            </w:r>
          </w:p>
        </w:tc>
        <w:tc>
          <w:tcPr>
            <w:tcW w:w="6777" w:type="dxa"/>
            <w:shd w:val="clear" w:color="auto" w:fill="auto"/>
          </w:tcPr>
          <w:p w14:paraId="58213362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lenasari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</w:p>
          <w:p w14:paraId="0CBD0F3F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Kalau kau tidak percaya, lihatlah dadaku, ada gus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pul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di sini (coblos No. 2)</w:t>
            </w:r>
          </w:p>
        </w:tc>
      </w:tr>
      <w:tr w:rsidR="0044424E" w:rsidRPr="00B31836" w14:paraId="0CDEBC0D" w14:textId="77777777" w:rsidTr="000F466A">
        <w:tc>
          <w:tcPr>
            <w:tcW w:w="8075" w:type="dxa"/>
            <w:gridSpan w:val="2"/>
          </w:tcPr>
          <w:p w14:paraId="0052445A" w14:textId="77777777" w:rsidR="0044424E" w:rsidRPr="00B31836" w:rsidRDefault="0044424E" w:rsidP="000F466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id-ID"/>
              </w:rPr>
            </w:pPr>
            <w:r w:rsidRPr="00B31836">
              <w:rPr>
                <w:rFonts w:ascii="Times New Roman" w:hAnsi="Times New Roman" w:cs="Times New Roman"/>
                <w:i/>
                <w:sz w:val="24"/>
                <w:szCs w:val="24"/>
                <w:lang w:val="id-ID"/>
              </w:rPr>
              <w:t xml:space="preserve">Tugas Gubernur itu kompleks biar gus </w:t>
            </w:r>
            <w:proofErr w:type="spellStart"/>
            <w:r w:rsidRPr="00B31836">
              <w:rPr>
                <w:rFonts w:ascii="Times New Roman" w:hAnsi="Times New Roman" w:cs="Times New Roman"/>
                <w:i/>
                <w:sz w:val="24"/>
                <w:szCs w:val="24"/>
                <w:lang w:val="id-ID"/>
              </w:rPr>
              <w:t>ipul</w:t>
            </w:r>
            <w:proofErr w:type="spellEnd"/>
            <w:r w:rsidRPr="00B31836">
              <w:rPr>
                <w:rFonts w:ascii="Times New Roman" w:hAnsi="Times New Roman" w:cs="Times New Roman"/>
                <w:i/>
                <w:sz w:val="24"/>
                <w:szCs w:val="24"/>
                <w:lang w:val="id-ID"/>
              </w:rPr>
              <w:t xml:space="preserve"> saja</w:t>
            </w:r>
          </w:p>
          <w:p w14:paraId="6F14D28F" w14:textId="77777777" w:rsidR="0044424E" w:rsidRPr="00B31836" w:rsidRDefault="0044424E" w:rsidP="000F466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B31836">
              <w:rPr>
                <w:rFonts w:ascii="Times New Roman" w:hAnsi="Times New Roman" w:cs="Times New Roman"/>
                <w:sz w:val="24"/>
                <w:szCs w:val="24"/>
                <w:highlight w:val="yellow"/>
                <w:lang w:val="id-ID"/>
              </w:rPr>
              <w:t>Karena mengerti masalah Jawa timur seutuhnya.</w:t>
            </w:r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</w:p>
        </w:tc>
      </w:tr>
    </w:tbl>
    <w:p w14:paraId="57E10993" w14:textId="77777777" w:rsidR="0044424E" w:rsidRPr="007A4F22" w:rsidRDefault="0044424E" w:rsidP="0044424E">
      <w:pPr>
        <w:spacing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6F3937D9" w14:textId="77777777" w:rsidR="0044424E" w:rsidRPr="007A4F22" w:rsidRDefault="0044424E" w:rsidP="0044424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7A4F22">
        <w:rPr>
          <w:rFonts w:ascii="Times New Roman" w:hAnsi="Times New Roman" w:cs="Times New Roman"/>
          <w:b/>
          <w:sz w:val="24"/>
          <w:szCs w:val="24"/>
          <w:lang w:val="id-ID"/>
        </w:rPr>
        <w:t>Versi Tukang cukur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1287"/>
        <w:gridCol w:w="6788"/>
      </w:tblGrid>
      <w:tr w:rsidR="0044424E" w:rsidRPr="007A4F22" w14:paraId="1C55EA56" w14:textId="77777777" w:rsidTr="000F466A">
        <w:tc>
          <w:tcPr>
            <w:tcW w:w="1287" w:type="dxa"/>
            <w:shd w:val="clear" w:color="auto" w:fill="auto"/>
          </w:tcPr>
          <w:p w14:paraId="01206BCF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. cukur</w:t>
            </w:r>
          </w:p>
        </w:tc>
        <w:tc>
          <w:tcPr>
            <w:tcW w:w="6788" w:type="dxa"/>
            <w:shd w:val="clear" w:color="auto" w:fill="auto"/>
          </w:tcPr>
          <w:p w14:paraId="53D48DEF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Pokoknya kalau cukur sama saya, pasti pangling,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ki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bukti orang mung janji</w:t>
            </w:r>
          </w:p>
        </w:tc>
      </w:tr>
      <w:tr w:rsidR="0044424E" w:rsidRPr="007A4F22" w14:paraId="04616BD6" w14:textId="77777777" w:rsidTr="000F466A">
        <w:tc>
          <w:tcPr>
            <w:tcW w:w="8075" w:type="dxa"/>
            <w:gridSpan w:val="2"/>
            <w:shd w:val="clear" w:color="auto" w:fill="auto"/>
          </w:tcPr>
          <w:p w14:paraId="270BA263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da penjual bakso lewat</w:t>
            </w:r>
          </w:p>
        </w:tc>
      </w:tr>
      <w:tr w:rsidR="0044424E" w:rsidRPr="007A4F22" w14:paraId="07D72E48" w14:textId="77777777" w:rsidTr="000F466A">
        <w:tc>
          <w:tcPr>
            <w:tcW w:w="1287" w:type="dxa"/>
            <w:shd w:val="clear" w:color="auto" w:fill="auto"/>
          </w:tcPr>
          <w:p w14:paraId="2872A93D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langgan</w:t>
            </w:r>
          </w:p>
        </w:tc>
        <w:tc>
          <w:tcPr>
            <w:tcW w:w="6788" w:type="dxa"/>
            <w:shd w:val="clear" w:color="auto" w:fill="auto"/>
          </w:tcPr>
          <w:p w14:paraId="51D3615A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Wah enak juga ya jualan bakso,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embe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teko langsung laris</w:t>
            </w:r>
          </w:p>
          <w:p w14:paraId="354A8B85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bookmarkStart w:id="6" w:name="_Hlk516133388"/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ho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mas mau ke mana?</w:t>
            </w:r>
            <w:bookmarkEnd w:id="6"/>
          </w:p>
        </w:tc>
      </w:tr>
      <w:tr w:rsidR="0044424E" w:rsidRPr="007A4F22" w14:paraId="6BF8DC10" w14:textId="77777777" w:rsidTr="000F466A">
        <w:tc>
          <w:tcPr>
            <w:tcW w:w="1287" w:type="dxa"/>
            <w:shd w:val="clear" w:color="auto" w:fill="auto"/>
          </w:tcPr>
          <w:p w14:paraId="65174623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. cukur</w:t>
            </w:r>
          </w:p>
        </w:tc>
        <w:tc>
          <w:tcPr>
            <w:tcW w:w="6788" w:type="dxa"/>
            <w:shd w:val="clear" w:color="auto" w:fill="auto"/>
          </w:tcPr>
          <w:p w14:paraId="48EA9F94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bookmarkStart w:id="7" w:name="_Hlk516102078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Saya </w:t>
            </w:r>
            <w:r w:rsidRPr="00B31836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berhenti</w:t>
            </w: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jadi tukang cukur, mau jualan bakso saja, lebih menjanjikan</w:t>
            </w:r>
            <w:bookmarkEnd w:id="7"/>
          </w:p>
        </w:tc>
      </w:tr>
      <w:tr w:rsidR="0044424E" w:rsidRPr="00B31836" w14:paraId="128B27BF" w14:textId="77777777" w:rsidTr="000F466A">
        <w:tc>
          <w:tcPr>
            <w:tcW w:w="8075" w:type="dxa"/>
            <w:gridSpan w:val="2"/>
            <w:shd w:val="clear" w:color="auto" w:fill="auto"/>
          </w:tcPr>
          <w:p w14:paraId="451F2FD9" w14:textId="77777777" w:rsidR="0044424E" w:rsidRPr="00B31836" w:rsidRDefault="0044424E" w:rsidP="000F466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bookmarkStart w:id="8" w:name="_Hlk516102278"/>
            <w:r w:rsidRPr="00B31836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Berhenti</w:t>
            </w:r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di tengah jalan demi mengejar jabatan yang lebih menggiurkan </w:t>
            </w:r>
          </w:p>
          <w:bookmarkEnd w:id="8"/>
          <w:p w14:paraId="587B702C" w14:textId="77777777" w:rsidR="0044424E" w:rsidRPr="00F023AA" w:rsidRDefault="0044424E" w:rsidP="000F46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F023AA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tidak amanah</w:t>
            </w:r>
          </w:p>
        </w:tc>
      </w:tr>
      <w:tr w:rsidR="0044424E" w:rsidRPr="007A4F22" w14:paraId="3609471D" w14:textId="77777777" w:rsidTr="000F466A">
        <w:tc>
          <w:tcPr>
            <w:tcW w:w="1287" w:type="dxa"/>
            <w:shd w:val="clear" w:color="auto" w:fill="auto"/>
          </w:tcPr>
          <w:p w14:paraId="7F80831B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langgan</w:t>
            </w:r>
          </w:p>
        </w:tc>
        <w:tc>
          <w:tcPr>
            <w:tcW w:w="6788" w:type="dxa"/>
            <w:shd w:val="clear" w:color="auto" w:fill="auto"/>
          </w:tcPr>
          <w:p w14:paraId="00328FE9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b/>
                <w:i/>
                <w:sz w:val="24"/>
                <w:szCs w:val="24"/>
                <w:lang w:val="id-ID"/>
              </w:rPr>
              <w:t>Makanya</w:t>
            </w: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saya </w:t>
            </w:r>
            <w:r w:rsidRPr="007A4F22">
              <w:rPr>
                <w:rFonts w:ascii="Times New Roman" w:hAnsi="Times New Roman" w:cs="Times New Roman"/>
                <w:b/>
                <w:i/>
                <w:sz w:val="24"/>
                <w:szCs w:val="24"/>
                <w:lang w:val="id-ID"/>
              </w:rPr>
              <w:t>pilih</w:t>
            </w: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gus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pul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(sambil menunjukkan gus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pul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sebagai model potong rambut yang ada di salon-salon)</w:t>
            </w:r>
          </w:p>
          <w:p w14:paraId="2EC77CBE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b/>
                <w:i/>
                <w:sz w:val="24"/>
                <w:szCs w:val="24"/>
                <w:lang w:val="id-ID"/>
              </w:rPr>
              <w:t>Amanah</w:t>
            </w: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,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ra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tahu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inggalke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jabatan </w:t>
            </w:r>
          </w:p>
        </w:tc>
      </w:tr>
    </w:tbl>
    <w:p w14:paraId="1CF9ED58" w14:textId="77777777" w:rsidR="0044424E" w:rsidRPr="007A4F22" w:rsidRDefault="0044424E" w:rsidP="0044424E">
      <w:pPr>
        <w:spacing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3B12F939" w14:textId="77777777" w:rsidR="0044424E" w:rsidRPr="007A4F22" w:rsidRDefault="0044424E" w:rsidP="0044424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7A4F22">
        <w:rPr>
          <w:rFonts w:ascii="Times New Roman" w:hAnsi="Times New Roman" w:cs="Times New Roman"/>
          <w:b/>
          <w:sz w:val="24"/>
          <w:szCs w:val="24"/>
          <w:lang w:val="id-ID"/>
        </w:rPr>
        <w:t>Versi Taksi Daring/Jangan salah pilih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1129"/>
        <w:gridCol w:w="6946"/>
      </w:tblGrid>
      <w:tr w:rsidR="0044424E" w:rsidRPr="007A4F22" w14:paraId="58A218E6" w14:textId="77777777" w:rsidTr="000F466A">
        <w:tc>
          <w:tcPr>
            <w:tcW w:w="1129" w:type="dxa"/>
          </w:tcPr>
          <w:p w14:paraId="61EFD8A5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.suami</w:t>
            </w:r>
            <w:proofErr w:type="spellEnd"/>
          </w:p>
        </w:tc>
        <w:tc>
          <w:tcPr>
            <w:tcW w:w="6946" w:type="dxa"/>
          </w:tcPr>
          <w:p w14:paraId="49572315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as... mas ayo ke rumah sakit!</w:t>
            </w:r>
          </w:p>
          <w:p w14:paraId="2EE9C11C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Ini istri saya sudah mau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brojol</w:t>
            </w:r>
            <w:proofErr w:type="spellEnd"/>
          </w:p>
        </w:tc>
      </w:tr>
      <w:tr w:rsidR="0044424E" w:rsidRPr="007A4F22" w14:paraId="6DC40510" w14:textId="77777777" w:rsidTr="000F466A">
        <w:tc>
          <w:tcPr>
            <w:tcW w:w="1129" w:type="dxa"/>
          </w:tcPr>
          <w:p w14:paraId="5DA22591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Sopir</w:t>
            </w:r>
          </w:p>
        </w:tc>
        <w:tc>
          <w:tcPr>
            <w:tcW w:w="6946" w:type="dxa"/>
          </w:tcPr>
          <w:p w14:paraId="308808BD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Hehe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, tenang saya tahu jalan pintas kok pak</w:t>
            </w:r>
          </w:p>
        </w:tc>
      </w:tr>
      <w:tr w:rsidR="0044424E" w:rsidRPr="007A4F22" w14:paraId="1C3B3D30" w14:textId="77777777" w:rsidTr="000F466A">
        <w:tc>
          <w:tcPr>
            <w:tcW w:w="1129" w:type="dxa"/>
          </w:tcPr>
          <w:p w14:paraId="14031ED1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.suami</w:t>
            </w:r>
            <w:proofErr w:type="spellEnd"/>
          </w:p>
        </w:tc>
        <w:tc>
          <w:tcPr>
            <w:tcW w:w="6946" w:type="dxa"/>
          </w:tcPr>
          <w:p w14:paraId="56C1EFE5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Sabar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yo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bu</w:t>
            </w:r>
            <w:proofErr w:type="spellEnd"/>
          </w:p>
          <w:p w14:paraId="691D1854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ho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kok diportal (melihat jalan pintas yang dipilih sopir diportal)</w:t>
            </w:r>
          </w:p>
        </w:tc>
      </w:tr>
      <w:tr w:rsidR="0044424E" w:rsidRPr="007A4F22" w14:paraId="36BC35BF" w14:textId="77777777" w:rsidTr="000F466A">
        <w:tc>
          <w:tcPr>
            <w:tcW w:w="1129" w:type="dxa"/>
          </w:tcPr>
          <w:p w14:paraId="27A718C8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Sopir</w:t>
            </w:r>
          </w:p>
        </w:tc>
        <w:tc>
          <w:tcPr>
            <w:tcW w:w="6946" w:type="dxa"/>
          </w:tcPr>
          <w:p w14:paraId="506E68ED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Biasanya sih tidak ditutup ini pak</w:t>
            </w:r>
          </w:p>
        </w:tc>
      </w:tr>
      <w:tr w:rsidR="0044424E" w:rsidRPr="007A4F22" w14:paraId="22339413" w14:textId="77777777" w:rsidTr="000F466A">
        <w:tc>
          <w:tcPr>
            <w:tcW w:w="1129" w:type="dxa"/>
          </w:tcPr>
          <w:p w14:paraId="6D66BE92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.suami</w:t>
            </w:r>
            <w:proofErr w:type="spellEnd"/>
          </w:p>
        </w:tc>
        <w:tc>
          <w:tcPr>
            <w:tcW w:w="6946" w:type="dxa"/>
          </w:tcPr>
          <w:p w14:paraId="19A9CD3E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duh, cepat mundur mas!</w:t>
            </w:r>
          </w:p>
        </w:tc>
      </w:tr>
      <w:tr w:rsidR="0044424E" w:rsidRPr="007A4F22" w14:paraId="31FCE32D" w14:textId="77777777" w:rsidTr="000F466A">
        <w:tc>
          <w:tcPr>
            <w:tcW w:w="1129" w:type="dxa"/>
          </w:tcPr>
          <w:p w14:paraId="2FC45A7F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Sopir</w:t>
            </w:r>
          </w:p>
        </w:tc>
        <w:tc>
          <w:tcPr>
            <w:tcW w:w="6946" w:type="dxa"/>
          </w:tcPr>
          <w:p w14:paraId="1AD07974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Siap</w:t>
            </w:r>
          </w:p>
          <w:p w14:paraId="4AD01D46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oh? Loh? Loh? Loh? (jalan mobilnya maju mundur)</w:t>
            </w:r>
          </w:p>
          <w:p w14:paraId="2CFFE0DF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oh, kok empang? (melihat jalan pintas yang dipilih sopir menuju ke empang)</w:t>
            </w:r>
          </w:p>
          <w:p w14:paraId="6F6287B3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Mundur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eh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!</w:t>
            </w:r>
          </w:p>
        </w:tc>
      </w:tr>
      <w:tr w:rsidR="0044424E" w:rsidRPr="007A4F22" w14:paraId="0FC11CD3" w14:textId="77777777" w:rsidTr="000F466A">
        <w:tc>
          <w:tcPr>
            <w:tcW w:w="1129" w:type="dxa"/>
          </w:tcPr>
          <w:p w14:paraId="4DA406A5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.istri</w:t>
            </w:r>
            <w:proofErr w:type="spellEnd"/>
          </w:p>
        </w:tc>
        <w:tc>
          <w:tcPr>
            <w:tcW w:w="6946" w:type="dxa"/>
          </w:tcPr>
          <w:p w14:paraId="289FC4DB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Wah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iye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toh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ki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?</w:t>
            </w:r>
          </w:p>
          <w:p w14:paraId="144FC207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Cepet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mas (bicara ke sopir)</w:t>
            </w:r>
          </w:p>
          <w:p w14:paraId="52D3506C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Wah pak, aduh!</w:t>
            </w:r>
          </w:p>
        </w:tc>
      </w:tr>
      <w:tr w:rsidR="0044424E" w:rsidRPr="007A4F22" w14:paraId="5246C31A" w14:textId="77777777" w:rsidTr="000F466A">
        <w:tc>
          <w:tcPr>
            <w:tcW w:w="1129" w:type="dxa"/>
          </w:tcPr>
          <w:p w14:paraId="7E7B791B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.suami</w:t>
            </w:r>
            <w:proofErr w:type="spellEnd"/>
          </w:p>
        </w:tc>
        <w:tc>
          <w:tcPr>
            <w:tcW w:w="6946" w:type="dxa"/>
          </w:tcPr>
          <w:p w14:paraId="61E1F253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Sebentar lagi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sampe</w:t>
            </w:r>
            <w:proofErr w:type="spellEnd"/>
          </w:p>
          <w:p w14:paraId="341A3B2F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oh kok kuburan (melihat jalan pintas yang dipilih sopir menuju ke kuburan)</w:t>
            </w:r>
          </w:p>
          <w:p w14:paraId="6D5D5C87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bookmarkStart w:id="9" w:name="_Hlk516133427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Sampean ini sebenarnya pengalaman tidak sih jadi sopir? Ha?! </w:t>
            </w:r>
            <w:bookmarkEnd w:id="9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(bicara ke sopir)</w:t>
            </w:r>
          </w:p>
          <w:p w14:paraId="31B39ACF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ahu tidak daerah Jawa Timur?</w:t>
            </w:r>
          </w:p>
        </w:tc>
      </w:tr>
      <w:tr w:rsidR="0044424E" w:rsidRPr="00B31836" w14:paraId="0FA6631A" w14:textId="77777777" w:rsidTr="000F466A">
        <w:tc>
          <w:tcPr>
            <w:tcW w:w="8075" w:type="dxa"/>
            <w:gridSpan w:val="2"/>
            <w:shd w:val="clear" w:color="auto" w:fill="auto"/>
          </w:tcPr>
          <w:p w14:paraId="7FB7965B" w14:textId="77777777" w:rsidR="0044424E" w:rsidRPr="00B31836" w:rsidRDefault="0044424E" w:rsidP="000F466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Pilih </w:t>
            </w:r>
            <w:proofErr w:type="spellStart"/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supir</w:t>
            </w:r>
            <w:proofErr w:type="spellEnd"/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yang </w:t>
            </w:r>
            <w:proofErr w:type="spellStart"/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ggak</w:t>
            </w:r>
            <w:proofErr w:type="spellEnd"/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pengalaman,</w:t>
            </w:r>
          </w:p>
          <w:p w14:paraId="41102010" w14:textId="77777777" w:rsidR="0044424E" w:rsidRPr="00B31836" w:rsidRDefault="0044424E" w:rsidP="000F466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Bisa horor akibatnya</w:t>
            </w:r>
          </w:p>
          <w:p w14:paraId="22AADB28" w14:textId="77777777" w:rsidR="0044424E" w:rsidRPr="00B31836" w:rsidRDefault="0044424E" w:rsidP="000F466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B3183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Apalagi pilih gubernur </w:t>
            </w:r>
          </w:p>
        </w:tc>
      </w:tr>
      <w:tr w:rsidR="0044424E" w:rsidRPr="007A4F22" w14:paraId="67CC87B7" w14:textId="77777777" w:rsidTr="000F466A">
        <w:tc>
          <w:tcPr>
            <w:tcW w:w="1129" w:type="dxa"/>
            <w:shd w:val="clear" w:color="auto" w:fill="auto"/>
          </w:tcPr>
          <w:p w14:paraId="7D34A08D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.istri</w:t>
            </w:r>
            <w:proofErr w:type="spellEnd"/>
          </w:p>
        </w:tc>
        <w:tc>
          <w:tcPr>
            <w:tcW w:w="6946" w:type="dxa"/>
            <w:shd w:val="clear" w:color="auto" w:fill="auto"/>
          </w:tcPr>
          <w:p w14:paraId="670045B2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b/>
                <w:i/>
                <w:sz w:val="24"/>
                <w:szCs w:val="24"/>
                <w:lang w:val="id-ID"/>
              </w:rPr>
              <w:t>Mulakno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aku </w:t>
            </w:r>
            <w:r w:rsidRPr="007A4F22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pilih</w:t>
            </w: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gus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pul</w:t>
            </w:r>
            <w:proofErr w:type="spellEnd"/>
          </w:p>
          <w:p w14:paraId="107E9CE7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Pengalaman 10 tahun mengurus Jawa timur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yo</w:t>
            </w:r>
            <w:proofErr w:type="spellEnd"/>
          </w:p>
          <w:p w14:paraId="6455F839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dak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gurus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yang lain</w:t>
            </w:r>
          </w:p>
          <w:p w14:paraId="51208649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aahhhh</w:t>
            </w:r>
            <w:proofErr w:type="spellEnd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.... (sambil ada jeritan bayi)</w:t>
            </w:r>
          </w:p>
        </w:tc>
      </w:tr>
      <w:tr w:rsidR="0044424E" w:rsidRPr="007A4F22" w14:paraId="4323AEF7" w14:textId="77777777" w:rsidTr="000F466A">
        <w:tc>
          <w:tcPr>
            <w:tcW w:w="1129" w:type="dxa"/>
            <w:shd w:val="clear" w:color="auto" w:fill="auto"/>
          </w:tcPr>
          <w:p w14:paraId="2C7F7895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.suami</w:t>
            </w:r>
            <w:proofErr w:type="spellEnd"/>
          </w:p>
        </w:tc>
        <w:tc>
          <w:tcPr>
            <w:tcW w:w="6946" w:type="dxa"/>
            <w:shd w:val="clear" w:color="auto" w:fill="auto"/>
          </w:tcPr>
          <w:p w14:paraId="3141C4B2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walah anakku lahir nang kuburan</w:t>
            </w:r>
          </w:p>
        </w:tc>
      </w:tr>
      <w:tr w:rsidR="0044424E" w:rsidRPr="007A4F22" w14:paraId="57FF68E4" w14:textId="77777777" w:rsidTr="000F466A">
        <w:tc>
          <w:tcPr>
            <w:tcW w:w="1129" w:type="dxa"/>
          </w:tcPr>
          <w:p w14:paraId="4AFC0C73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Sopir</w:t>
            </w:r>
          </w:p>
        </w:tc>
        <w:tc>
          <w:tcPr>
            <w:tcW w:w="6946" w:type="dxa"/>
          </w:tcPr>
          <w:p w14:paraId="427685FF" w14:textId="77777777" w:rsidR="0044424E" w:rsidRPr="007A4F22" w:rsidRDefault="0044424E" w:rsidP="000F466A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7A4F2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Selamat ya pak</w:t>
            </w:r>
          </w:p>
        </w:tc>
      </w:tr>
    </w:tbl>
    <w:p w14:paraId="678B28B4" w14:textId="77777777" w:rsidR="00187BF5" w:rsidRDefault="00187BF5">
      <w:bookmarkStart w:id="10" w:name="_GoBack"/>
      <w:bookmarkEnd w:id="10"/>
    </w:p>
    <w:sectPr w:rsidR="00187BF5" w:rsidSect="0044424E">
      <w:pgSz w:w="11907" w:h="16840" w:code="9"/>
      <w:pgMar w:top="1701" w:right="1701" w:bottom="2268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AB24D3"/>
    <w:multiLevelType w:val="hybridMultilevel"/>
    <w:tmpl w:val="F9CA739A"/>
    <w:lvl w:ilvl="0" w:tplc="762E25DA">
      <w:start w:val="1"/>
      <w:numFmt w:val="decimal"/>
      <w:lvlText w:val="%1."/>
      <w:lvlJc w:val="left"/>
      <w:pPr>
        <w:ind w:left="360" w:hanging="360"/>
      </w:pPr>
    </w:lvl>
    <w:lvl w:ilvl="1" w:tplc="636A6EB6" w:tentative="1">
      <w:start w:val="1"/>
      <w:numFmt w:val="lowerLetter"/>
      <w:lvlText w:val="%2."/>
      <w:lvlJc w:val="left"/>
      <w:pPr>
        <w:ind w:left="1080" w:hanging="360"/>
      </w:pPr>
    </w:lvl>
    <w:lvl w:ilvl="2" w:tplc="D74E483C" w:tentative="1">
      <w:start w:val="1"/>
      <w:numFmt w:val="lowerRoman"/>
      <w:lvlText w:val="%3."/>
      <w:lvlJc w:val="right"/>
      <w:pPr>
        <w:ind w:left="1800" w:hanging="180"/>
      </w:pPr>
    </w:lvl>
    <w:lvl w:ilvl="3" w:tplc="8B363C42" w:tentative="1">
      <w:start w:val="1"/>
      <w:numFmt w:val="decimal"/>
      <w:lvlText w:val="%4."/>
      <w:lvlJc w:val="left"/>
      <w:pPr>
        <w:ind w:left="2520" w:hanging="360"/>
      </w:pPr>
    </w:lvl>
    <w:lvl w:ilvl="4" w:tplc="0A9A0948" w:tentative="1">
      <w:start w:val="1"/>
      <w:numFmt w:val="lowerLetter"/>
      <w:lvlText w:val="%5."/>
      <w:lvlJc w:val="left"/>
      <w:pPr>
        <w:ind w:left="3240" w:hanging="360"/>
      </w:pPr>
    </w:lvl>
    <w:lvl w:ilvl="5" w:tplc="7932011A" w:tentative="1">
      <w:start w:val="1"/>
      <w:numFmt w:val="lowerRoman"/>
      <w:lvlText w:val="%6."/>
      <w:lvlJc w:val="right"/>
      <w:pPr>
        <w:ind w:left="3960" w:hanging="180"/>
      </w:pPr>
    </w:lvl>
    <w:lvl w:ilvl="6" w:tplc="AFC81872" w:tentative="1">
      <w:start w:val="1"/>
      <w:numFmt w:val="decimal"/>
      <w:lvlText w:val="%7."/>
      <w:lvlJc w:val="left"/>
      <w:pPr>
        <w:ind w:left="4680" w:hanging="360"/>
      </w:pPr>
    </w:lvl>
    <w:lvl w:ilvl="7" w:tplc="0D2CBA96" w:tentative="1">
      <w:start w:val="1"/>
      <w:numFmt w:val="lowerLetter"/>
      <w:lvlText w:val="%8."/>
      <w:lvlJc w:val="left"/>
      <w:pPr>
        <w:ind w:left="5400" w:hanging="360"/>
      </w:pPr>
    </w:lvl>
    <w:lvl w:ilvl="8" w:tplc="8F3C7D66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sTA2sTA0MTA3MzFX0lEKTi0uzszPAykwrAUAcwu9hywAAAA="/>
  </w:docVars>
  <w:rsids>
    <w:rsidRoot w:val="0044424E"/>
    <w:rsid w:val="00187BF5"/>
    <w:rsid w:val="0044424E"/>
    <w:rsid w:val="00562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D5F13"/>
  <w15:chartTrackingRefBased/>
  <w15:docId w15:val="{ED107A4F-CD15-4C60-8A1C-5B4746C19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24E"/>
  </w:style>
  <w:style w:type="paragraph" w:styleId="Heading1">
    <w:name w:val="heading 1"/>
    <w:basedOn w:val="Normal"/>
    <w:next w:val="Normal"/>
    <w:link w:val="Heading1Char"/>
    <w:uiPriority w:val="9"/>
    <w:qFormat/>
    <w:rsid w:val="004442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42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4424E"/>
    <w:pPr>
      <w:ind w:left="720"/>
      <w:contextualSpacing/>
    </w:pPr>
  </w:style>
  <w:style w:type="table" w:styleId="TableGrid">
    <w:name w:val="Table Grid"/>
    <w:basedOn w:val="TableNormal"/>
    <w:uiPriority w:val="39"/>
    <w:rsid w:val="004442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4</Words>
  <Characters>3729</Characters>
  <Application>Microsoft Office Word</Application>
  <DocSecurity>0</DocSecurity>
  <Lines>31</Lines>
  <Paragraphs>8</Paragraphs>
  <ScaleCrop>false</ScaleCrop>
  <Company/>
  <LinksUpToDate>false</LinksUpToDate>
  <CharactersWithSpaces>4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 khoirul anam</dc:creator>
  <cp:keywords/>
  <dc:description/>
  <cp:lastModifiedBy>Moh khoirul anam</cp:lastModifiedBy>
  <cp:revision>1</cp:revision>
  <dcterms:created xsi:type="dcterms:W3CDTF">2019-08-22T11:52:00Z</dcterms:created>
  <dcterms:modified xsi:type="dcterms:W3CDTF">2019-08-22T11:53:00Z</dcterms:modified>
</cp:coreProperties>
</file>